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4D77" w:rsidRPr="007D5704" w:rsidRDefault="00824D77" w:rsidP="002169F5">
      <w:pPr>
        <w:pStyle w:val="Nagwek1"/>
        <w:rPr>
          <w:rFonts w:ascii="Tahoma" w:hAnsi="Tahoma" w:cs="Tahoma"/>
          <w:color w:val="auto"/>
          <w:sz w:val="26"/>
          <w:szCs w:val="26"/>
        </w:rPr>
      </w:pPr>
      <w:bookmarkStart w:id="0" w:name="_GoBack"/>
      <w:r w:rsidRPr="007D5704">
        <w:rPr>
          <w:rFonts w:ascii="Tahoma" w:hAnsi="Tahoma" w:cs="Tahoma"/>
          <w:color w:val="auto"/>
          <w:sz w:val="26"/>
          <w:szCs w:val="26"/>
        </w:rPr>
        <w:t>WYKAZ ZAGADNIEŃ NA EGZAMIN DYPLOMOWY NA STUDIA</w:t>
      </w:r>
      <w:r w:rsidR="00C260AB" w:rsidRPr="007D5704">
        <w:rPr>
          <w:rFonts w:ascii="Tahoma" w:hAnsi="Tahoma" w:cs="Tahoma"/>
          <w:color w:val="auto"/>
          <w:sz w:val="26"/>
          <w:szCs w:val="26"/>
        </w:rPr>
        <w:t>CH</w:t>
      </w:r>
      <w:r w:rsidR="007D5704">
        <w:rPr>
          <w:rFonts w:ascii="Tahoma" w:hAnsi="Tahoma" w:cs="Tahoma"/>
          <w:color w:val="auto"/>
          <w:sz w:val="26"/>
          <w:szCs w:val="26"/>
        </w:rPr>
        <w:br/>
      </w:r>
      <w:r w:rsidRPr="007D5704">
        <w:rPr>
          <w:rFonts w:ascii="Tahoma" w:hAnsi="Tahoma" w:cs="Tahoma"/>
          <w:color w:val="auto"/>
          <w:sz w:val="26"/>
          <w:szCs w:val="26"/>
        </w:rPr>
        <w:t xml:space="preserve"> I STOPNIA</w:t>
      </w:r>
      <w:r w:rsidR="00005096" w:rsidRPr="007D5704">
        <w:rPr>
          <w:rFonts w:ascii="Tahoma" w:hAnsi="Tahoma" w:cs="Tahoma"/>
          <w:color w:val="auto"/>
          <w:sz w:val="26"/>
          <w:szCs w:val="26"/>
        </w:rPr>
        <w:t xml:space="preserve"> </w:t>
      </w:r>
      <w:r w:rsidRPr="007D5704">
        <w:rPr>
          <w:rFonts w:ascii="Tahoma" w:hAnsi="Tahoma" w:cs="Tahoma"/>
          <w:color w:val="auto"/>
          <w:sz w:val="26"/>
          <w:szCs w:val="26"/>
        </w:rPr>
        <w:t>NA KIERUNKU FILOLOGIA NA ROK AKAD</w:t>
      </w:r>
      <w:r w:rsidR="007D5704" w:rsidRPr="007D5704">
        <w:rPr>
          <w:rFonts w:ascii="Tahoma" w:hAnsi="Tahoma" w:cs="Tahoma"/>
          <w:color w:val="auto"/>
          <w:sz w:val="26"/>
          <w:szCs w:val="26"/>
        </w:rPr>
        <w:t>EMICKI</w:t>
      </w:r>
      <w:r w:rsidRPr="007D5704">
        <w:rPr>
          <w:rFonts w:ascii="Tahoma" w:hAnsi="Tahoma" w:cs="Tahoma"/>
          <w:color w:val="auto"/>
          <w:sz w:val="26"/>
          <w:szCs w:val="26"/>
        </w:rPr>
        <w:t xml:space="preserve"> </w:t>
      </w:r>
      <w:r w:rsidR="00391FCF" w:rsidRPr="007D5704">
        <w:rPr>
          <w:rFonts w:ascii="Tahoma" w:hAnsi="Tahoma" w:cs="Tahoma"/>
          <w:color w:val="auto"/>
          <w:sz w:val="26"/>
          <w:szCs w:val="26"/>
        </w:rPr>
        <w:t>2021/2022</w:t>
      </w:r>
    </w:p>
    <w:bookmarkEnd w:id="0"/>
    <w:p w:rsidR="00427C54" w:rsidRPr="007D5704" w:rsidRDefault="00824D77" w:rsidP="007D5704">
      <w:pPr>
        <w:pStyle w:val="Nagwek1"/>
        <w:rPr>
          <w:rFonts w:ascii="Tahoma" w:hAnsi="Tahoma" w:cs="Tahoma"/>
          <w:color w:val="auto"/>
          <w:sz w:val="24"/>
        </w:rPr>
      </w:pPr>
      <w:r w:rsidRPr="007D5704">
        <w:rPr>
          <w:rFonts w:ascii="Tahoma" w:hAnsi="Tahoma" w:cs="Tahoma"/>
          <w:color w:val="auto"/>
          <w:sz w:val="24"/>
        </w:rPr>
        <w:t xml:space="preserve">SPECJALNOŚCI: </w:t>
      </w:r>
      <w:r w:rsidR="007D5704" w:rsidRPr="007D5704">
        <w:rPr>
          <w:rFonts w:ascii="Tahoma" w:hAnsi="Tahoma" w:cs="Tahoma"/>
          <w:color w:val="auto"/>
          <w:sz w:val="24"/>
        </w:rPr>
        <w:br/>
        <w:t xml:space="preserve">- </w:t>
      </w:r>
      <w:r w:rsidRPr="007D5704">
        <w:rPr>
          <w:rFonts w:ascii="Tahoma" w:hAnsi="Tahoma" w:cs="Tahoma"/>
          <w:color w:val="auto"/>
          <w:sz w:val="24"/>
        </w:rPr>
        <w:t>język</w:t>
      </w:r>
      <w:r w:rsidR="007B0F21" w:rsidRPr="007D5704">
        <w:rPr>
          <w:rFonts w:ascii="Tahoma" w:hAnsi="Tahoma" w:cs="Tahoma"/>
          <w:color w:val="auto"/>
          <w:sz w:val="24"/>
        </w:rPr>
        <w:t xml:space="preserve"> </w:t>
      </w:r>
      <w:r w:rsidRPr="007D5704">
        <w:rPr>
          <w:rFonts w:ascii="Tahoma" w:hAnsi="Tahoma" w:cs="Tahoma"/>
          <w:color w:val="auto"/>
          <w:sz w:val="24"/>
        </w:rPr>
        <w:t>angielski w biznesie z translatoryką</w:t>
      </w:r>
      <w:r w:rsidR="007D5704" w:rsidRPr="007D5704">
        <w:rPr>
          <w:rFonts w:ascii="Tahoma" w:hAnsi="Tahoma" w:cs="Tahoma"/>
          <w:color w:val="auto"/>
          <w:sz w:val="24"/>
        </w:rPr>
        <w:br/>
        <w:t xml:space="preserve">- </w:t>
      </w:r>
      <w:r w:rsidRPr="007D5704">
        <w:rPr>
          <w:rFonts w:ascii="Tahoma" w:hAnsi="Tahoma" w:cs="Tahoma"/>
          <w:color w:val="auto"/>
          <w:sz w:val="24"/>
        </w:rPr>
        <w:t>filologia angielska z uprawnieniami</w:t>
      </w:r>
      <w:r w:rsidR="007B0F21" w:rsidRPr="007D5704">
        <w:rPr>
          <w:rFonts w:ascii="Tahoma" w:hAnsi="Tahoma" w:cs="Tahoma"/>
          <w:color w:val="auto"/>
          <w:sz w:val="24"/>
        </w:rPr>
        <w:t xml:space="preserve"> </w:t>
      </w:r>
      <w:r w:rsidRPr="007D5704">
        <w:rPr>
          <w:rFonts w:ascii="Tahoma" w:hAnsi="Tahoma" w:cs="Tahoma"/>
          <w:color w:val="auto"/>
          <w:sz w:val="24"/>
        </w:rPr>
        <w:t>nauczycielskimi</w:t>
      </w:r>
      <w:r w:rsidR="007D5704">
        <w:rPr>
          <w:rFonts w:ascii="Tahoma" w:hAnsi="Tahoma" w:cs="Tahoma"/>
          <w:color w:val="auto"/>
          <w:sz w:val="24"/>
        </w:rPr>
        <w:t xml:space="preserve"> </w:t>
      </w:r>
      <w:r w:rsidR="007D5704" w:rsidRPr="007D5704">
        <w:rPr>
          <w:rFonts w:ascii="Tahoma" w:hAnsi="Tahoma" w:cs="Tahoma"/>
          <w:color w:val="auto"/>
          <w:sz w:val="24"/>
        </w:rPr>
        <w:br/>
        <w:t xml:space="preserve">- lingwistyka </w:t>
      </w:r>
      <w:r w:rsidR="007D5704">
        <w:rPr>
          <w:rFonts w:ascii="Tahoma" w:hAnsi="Tahoma" w:cs="Tahoma"/>
          <w:color w:val="auto"/>
          <w:sz w:val="24"/>
        </w:rPr>
        <w:t>stosowana (z językiem rosyjskim)</w:t>
      </w:r>
    </w:p>
    <w:p w:rsidR="00427C54" w:rsidRPr="00005096" w:rsidRDefault="00427C54" w:rsidP="00C16A50">
      <w:pPr>
        <w:rPr>
          <w:rFonts w:ascii="Tahoma" w:hAnsi="Tahoma" w:cs="Tahoma"/>
          <w:sz w:val="24"/>
          <w:szCs w:val="24"/>
        </w:rPr>
      </w:pPr>
    </w:p>
    <w:p w:rsidR="00427C54" w:rsidRPr="00005096" w:rsidRDefault="00005096" w:rsidP="00C16A50">
      <w:pPr>
        <w:rPr>
          <w:rFonts w:ascii="Tahoma" w:hAnsi="Tahoma" w:cs="Tahoma"/>
        </w:rPr>
      </w:pPr>
      <w:r w:rsidRPr="00005096">
        <w:rPr>
          <w:rFonts w:ascii="Tahoma" w:hAnsi="Tahoma" w:cs="Tahoma"/>
          <w:b/>
        </w:rPr>
        <w:t>Zagadnienia</w:t>
      </w:r>
      <w:r w:rsidRPr="00005096">
        <w:rPr>
          <w:rFonts w:ascii="Tahoma" w:hAnsi="Tahoma" w:cs="Tahoma"/>
        </w:rPr>
        <w:t xml:space="preserve"> </w:t>
      </w:r>
      <w:r w:rsidRPr="00005096">
        <w:rPr>
          <w:rFonts w:ascii="Tahoma" w:hAnsi="Tahoma" w:cs="Tahoma"/>
          <w:b/>
        </w:rPr>
        <w:t>kierunkowe</w:t>
      </w:r>
      <w:r>
        <w:rPr>
          <w:rFonts w:ascii="Tahoma" w:hAnsi="Tahoma" w:cs="Tahoma"/>
          <w:b/>
        </w:rPr>
        <w:t xml:space="preserve">:  </w:t>
      </w:r>
      <w:r w:rsidR="00427C54" w:rsidRPr="00005096">
        <w:rPr>
          <w:rFonts w:ascii="Tahoma" w:hAnsi="Tahoma" w:cs="Tahoma"/>
          <w:b/>
        </w:rPr>
        <w:t>J</w:t>
      </w:r>
      <w:r w:rsidR="00824D77" w:rsidRPr="00005096">
        <w:rPr>
          <w:rFonts w:ascii="Tahoma" w:hAnsi="Tahoma" w:cs="Tahoma"/>
          <w:b/>
        </w:rPr>
        <w:t>ęzykoznawstwo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The system of consonants in English. The classification of consonants according to voicing, the place of articulation, and the manner of articulation.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Vowels in English. The classification of English vowels according to the following criteria: vowel </w:t>
      </w:r>
      <w:proofErr w:type="spellStart"/>
      <w:r w:rsidRPr="00005096">
        <w:rPr>
          <w:rFonts w:ascii="Tahoma" w:hAnsi="Tahoma" w:cs="Tahoma"/>
        </w:rPr>
        <w:t>frontness</w:t>
      </w:r>
      <w:proofErr w:type="spellEnd"/>
      <w:r w:rsidRPr="00005096">
        <w:rPr>
          <w:rFonts w:ascii="Tahoma" w:hAnsi="Tahoma" w:cs="Tahoma"/>
        </w:rPr>
        <w:t>, vowel height, lip position, and duration (length).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Types of morphemes in English. Free morphemes and bound morphemes (types and examples)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English word-formation types (affixation, blending, </w:t>
      </w:r>
      <w:proofErr w:type="spellStart"/>
      <w:r w:rsidRPr="00005096">
        <w:rPr>
          <w:rFonts w:ascii="Tahoma" w:hAnsi="Tahoma" w:cs="Tahoma"/>
        </w:rPr>
        <w:t>acronymy</w:t>
      </w:r>
      <w:proofErr w:type="spellEnd"/>
      <w:r w:rsidRPr="00005096">
        <w:rPr>
          <w:rFonts w:ascii="Tahoma" w:hAnsi="Tahoma" w:cs="Tahoma"/>
        </w:rPr>
        <w:t xml:space="preserve">, clipping, backformation, etc.) 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Compounds in English (features, types and examples)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erivational morphemes vs. inflectional morphemes (features and examples)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Syntactic Phrase Structure Rules and their reflection in Phrase Structure trees. 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Define the following terms: a lexeme, a morpheme, a morph and an allomorph. 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Explain the following concepts: a phrase, a clause and a sentence. Give examples and types. 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Characterize main branches of theoretical linguistics: phonetics, phonology, syntax, morphology, semantics, etc.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</w:t>
      </w:r>
      <w:r w:rsidR="00065903" w:rsidRPr="00005096">
        <w:rPr>
          <w:rFonts w:ascii="Tahoma" w:hAnsi="Tahoma" w:cs="Tahoma"/>
        </w:rPr>
        <w:t>escribe</w:t>
      </w:r>
      <w:r w:rsidRPr="00005096">
        <w:rPr>
          <w:rFonts w:ascii="Tahoma" w:hAnsi="Tahoma" w:cs="Tahoma"/>
        </w:rPr>
        <w:t xml:space="preserve"> features or properties of human language: arbitrariness, displacement, productivity, cultural transmission, duality and reflexivity. </w:t>
      </w:r>
    </w:p>
    <w:p w:rsidR="00824D77" w:rsidRPr="00005096" w:rsidRDefault="00065903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Define the concept of the semantic role; discuss different semantic (argument) roles realized by the verb in English </w:t>
      </w:r>
      <w:r w:rsidR="00824D77" w:rsidRPr="00005096">
        <w:rPr>
          <w:rFonts w:ascii="Tahoma" w:hAnsi="Tahoma" w:cs="Tahoma"/>
        </w:rPr>
        <w:t>(Agent, Patient, Theme, Beneficiary, Experiencer, etc.)</w:t>
      </w:r>
    </w:p>
    <w:p w:rsidR="00824D77" w:rsidRPr="00005096" w:rsidRDefault="00824D77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lastRenderedPageBreak/>
        <w:t>Define the following terms: a  phoneme, a phone, and an allophone. Give examples and types.</w:t>
      </w:r>
    </w:p>
    <w:p w:rsidR="00603E1D" w:rsidRPr="00005096" w:rsidRDefault="008C4A1E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</w:t>
      </w:r>
      <w:r w:rsidR="00603E1D" w:rsidRPr="00005096">
        <w:rPr>
          <w:rFonts w:ascii="Tahoma" w:hAnsi="Tahoma" w:cs="Tahoma"/>
        </w:rPr>
        <w:t xml:space="preserve"> sentence functions: Subject, Predication, Objects (direct and indirect), Complements (subject and object), Adjuncts.</w:t>
      </w:r>
    </w:p>
    <w:p w:rsidR="00065903" w:rsidRPr="00005096" w:rsidRDefault="00065903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ypes of transitive and intransitive verbs in English; provide relevant examples to illustrate each type. These verb classes combine with either objects or complements or they appear in objectless environments - discuss.</w:t>
      </w:r>
    </w:p>
    <w:p w:rsidR="002F5451" w:rsidRPr="00005096" w:rsidRDefault="002F5451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is lexicology and how does it relate to other branches of linguistics?</w:t>
      </w:r>
    </w:p>
    <w:p w:rsidR="002F5451" w:rsidRPr="00005096" w:rsidRDefault="002F5451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Discuss synonymy and </w:t>
      </w:r>
      <w:proofErr w:type="spellStart"/>
      <w:r w:rsidRPr="00005096">
        <w:rPr>
          <w:rFonts w:ascii="Tahoma" w:hAnsi="Tahoma" w:cs="Tahoma"/>
        </w:rPr>
        <w:t>antonymy</w:t>
      </w:r>
      <w:proofErr w:type="spellEnd"/>
      <w:r w:rsidRPr="00005096">
        <w:rPr>
          <w:rFonts w:ascii="Tahoma" w:hAnsi="Tahoma" w:cs="Tahoma"/>
        </w:rPr>
        <w:t>.</w:t>
      </w:r>
    </w:p>
    <w:p w:rsidR="002F5451" w:rsidRPr="00005096" w:rsidRDefault="002F5451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Discuss homonymy and polysemy. </w:t>
      </w:r>
    </w:p>
    <w:p w:rsidR="002F5451" w:rsidRPr="00005096" w:rsidRDefault="002F5451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Discuss </w:t>
      </w:r>
      <w:proofErr w:type="spellStart"/>
      <w:r w:rsidRPr="00005096">
        <w:rPr>
          <w:rFonts w:ascii="Tahoma" w:hAnsi="Tahoma" w:cs="Tahoma"/>
        </w:rPr>
        <w:t>meronymy</w:t>
      </w:r>
      <w:proofErr w:type="spellEnd"/>
      <w:r w:rsidRPr="00005096">
        <w:rPr>
          <w:rFonts w:ascii="Tahoma" w:hAnsi="Tahoma" w:cs="Tahoma"/>
        </w:rPr>
        <w:t xml:space="preserve"> and hyponymy.</w:t>
      </w:r>
    </w:p>
    <w:p w:rsidR="002F5451" w:rsidRPr="00005096" w:rsidRDefault="002F5451" w:rsidP="00C16A50">
      <w:pPr>
        <w:pStyle w:val="Akapitzlist"/>
        <w:numPr>
          <w:ilvl w:val="0"/>
          <w:numId w:val="5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several approaches to defining the word 'word'.</w:t>
      </w:r>
      <w:r w:rsidR="00005096">
        <w:rPr>
          <w:rFonts w:ascii="Tahoma" w:hAnsi="Tahoma" w:cs="Tahoma"/>
        </w:rPr>
        <w:br/>
      </w:r>
    </w:p>
    <w:p w:rsidR="00824D77" w:rsidRPr="00005096" w:rsidRDefault="00005096" w:rsidP="00C16A50">
      <w:pPr>
        <w:rPr>
          <w:rFonts w:ascii="Tahoma" w:hAnsi="Tahoma" w:cs="Tahoma"/>
        </w:rPr>
      </w:pPr>
      <w:r w:rsidRPr="00005096">
        <w:rPr>
          <w:rFonts w:ascii="Tahoma" w:hAnsi="Tahoma" w:cs="Tahoma"/>
          <w:b/>
        </w:rPr>
        <w:t>Zagadnienia</w:t>
      </w:r>
      <w:r w:rsidRPr="00005096">
        <w:rPr>
          <w:rFonts w:ascii="Tahoma" w:hAnsi="Tahoma" w:cs="Tahoma"/>
        </w:rPr>
        <w:t xml:space="preserve"> </w:t>
      </w:r>
      <w:r w:rsidRPr="00005096">
        <w:rPr>
          <w:rFonts w:ascii="Tahoma" w:hAnsi="Tahoma" w:cs="Tahoma"/>
          <w:b/>
        </w:rPr>
        <w:t>kierunkowe</w:t>
      </w:r>
      <w:r>
        <w:rPr>
          <w:rFonts w:ascii="Tahoma" w:hAnsi="Tahoma" w:cs="Tahoma"/>
          <w:b/>
        </w:rPr>
        <w:t xml:space="preserve">: </w:t>
      </w:r>
      <w:r w:rsidR="00427C54" w:rsidRPr="00005096">
        <w:rPr>
          <w:rFonts w:ascii="Tahoma" w:hAnsi="Tahoma" w:cs="Tahoma"/>
          <w:b/>
        </w:rPr>
        <w:t>L</w:t>
      </w:r>
      <w:r w:rsidR="00824D77" w:rsidRPr="00005096">
        <w:rPr>
          <w:rFonts w:ascii="Tahoma" w:hAnsi="Tahoma" w:cs="Tahoma"/>
          <w:b/>
        </w:rPr>
        <w:t>iteraturoznawstwo</w:t>
      </w:r>
      <w:r w:rsidR="00427C54" w:rsidRPr="00005096">
        <w:rPr>
          <w:rFonts w:ascii="Tahoma" w:hAnsi="Tahoma" w:cs="Tahoma"/>
          <w:b/>
        </w:rPr>
        <w:t xml:space="preserve"> 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ere does the word ‘utopia’ come from? What kind of society does Thomas More envisage in Utopia?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does John Milton set out to narrate in Paradise Lost? How loyal is his narrative to the Bible?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ich aspects of human society and English society does Jonathan Swift satirize in each part of Gulliver’s Travels?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did ‘Literature’ begin to mean after William Wordsworth’s ‘Preface’ to the Lyrical Ballads?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ich features of Victorian realism manifest themselves in Charles Dickens’s Hard Times (refer to the portrayal of characters and urban life)?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artistic principles does Oscar Wilde put forward in the ‘Preface’ to The Picture of Dorian Gray? Which of these principles does his novel endorse most vividly?</w:t>
      </w:r>
    </w:p>
    <w:p w:rsidR="00065903" w:rsidRPr="00005096" w:rsidRDefault="00065903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is the significance of colour green in W. B. Yeats’s ‘Easter 1916’? What does the poet mean by ‘a terrible beauty is born’?</w:t>
      </w:r>
    </w:p>
    <w:p w:rsidR="00824D77" w:rsidRPr="00005096" w:rsidRDefault="00824D77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techniques does Virginia Woolf use to portray characters in Mrs Dalloway? In what ways does she present private and public time?</w:t>
      </w:r>
    </w:p>
    <w:p w:rsidR="00065903" w:rsidRPr="00005096" w:rsidRDefault="00065903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lastRenderedPageBreak/>
        <w:t>What images of totalizing oppression and surveillance does George Orwell provide in Nineteen Eighty-Four?</w:t>
      </w:r>
    </w:p>
    <w:p w:rsidR="001B3086" w:rsidRPr="00005096" w:rsidRDefault="00065903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version of Heaven does Barnes present in Chapter 10 ‘The Dream’? What aspects of ‘the end of history’ does Barnes criticize?</w:t>
      </w:r>
    </w:p>
    <w:p w:rsidR="00065903" w:rsidRPr="00005096" w:rsidRDefault="00065903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What role does landscape play in summarizing Ishiguro’s Never Let Me Go?</w:t>
      </w:r>
    </w:p>
    <w:p w:rsidR="00065903" w:rsidRPr="00005096" w:rsidRDefault="007B0F21" w:rsidP="00C16A50">
      <w:pPr>
        <w:pStyle w:val="Akapitzlist"/>
        <w:numPr>
          <w:ilvl w:val="0"/>
          <w:numId w:val="8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Contemporary interpretations and adaptations of William Shakespeare's "Hamlet".</w:t>
      </w:r>
      <w:r w:rsidR="00005096">
        <w:rPr>
          <w:rFonts w:ascii="Tahoma" w:hAnsi="Tahoma" w:cs="Tahoma"/>
        </w:rPr>
        <w:br/>
      </w:r>
    </w:p>
    <w:p w:rsidR="00824D77" w:rsidRPr="00005096" w:rsidRDefault="00427C54" w:rsidP="00C16A50">
      <w:pPr>
        <w:rPr>
          <w:rFonts w:ascii="Tahoma" w:hAnsi="Tahoma" w:cs="Tahoma"/>
          <w:b/>
        </w:rPr>
      </w:pPr>
      <w:r w:rsidRPr="00005096">
        <w:rPr>
          <w:rFonts w:ascii="Tahoma" w:hAnsi="Tahoma" w:cs="Tahoma"/>
          <w:b/>
        </w:rPr>
        <w:t xml:space="preserve">Zagadnienia specjalnościowe: </w:t>
      </w:r>
      <w:r w:rsidR="00824D77" w:rsidRPr="00005096">
        <w:rPr>
          <w:rFonts w:ascii="Tahoma" w:hAnsi="Tahoma" w:cs="Tahoma"/>
          <w:b/>
        </w:rPr>
        <w:t>filologia z uprawnieniami</w:t>
      </w:r>
      <w:r w:rsidR="00391FCF" w:rsidRPr="00005096">
        <w:rPr>
          <w:rFonts w:ascii="Tahoma" w:hAnsi="Tahoma" w:cs="Tahoma"/>
          <w:b/>
        </w:rPr>
        <w:t xml:space="preserve"> </w:t>
      </w:r>
      <w:r w:rsidR="00824D77" w:rsidRPr="00005096">
        <w:rPr>
          <w:rFonts w:ascii="Tahoma" w:hAnsi="Tahoma" w:cs="Tahoma"/>
          <w:b/>
        </w:rPr>
        <w:t>nauczycielskimi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Teaching English at </w:t>
      </w:r>
      <w:r w:rsidR="00941108" w:rsidRPr="00005096">
        <w:rPr>
          <w:rFonts w:ascii="Tahoma" w:hAnsi="Tahoma" w:cs="Tahoma"/>
        </w:rPr>
        <w:t>primary</w:t>
      </w:r>
      <w:r w:rsidRPr="00005096">
        <w:rPr>
          <w:rFonts w:ascii="Tahoma" w:hAnsi="Tahoma" w:cs="Tahoma"/>
        </w:rPr>
        <w:t xml:space="preserve"> school: curriculum, syllabus, final exams.</w:t>
      </w:r>
    </w:p>
    <w:p w:rsidR="00B91B2C" w:rsidRPr="00005096" w:rsidRDefault="00941108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Characteristics of primary</w:t>
      </w:r>
      <w:r w:rsidR="00B91B2C" w:rsidRPr="00005096">
        <w:rPr>
          <w:rFonts w:ascii="Tahoma" w:hAnsi="Tahoma" w:cs="Tahoma"/>
        </w:rPr>
        <w:t xml:space="preserve"> school learners in terms of second language acquisition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Classroom management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Assessment in SLT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The use of music and video in ELT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The use of IT in ELT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The use of art in ELT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Ethics in teaching profession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Learner’s autonomy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Teacher’s development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Psychology and strategies in lesson planning</w:t>
      </w:r>
      <w:r w:rsidR="00C95377" w:rsidRPr="00005096">
        <w:rPr>
          <w:rFonts w:ascii="Tahoma" w:hAnsi="Tahoma" w:cs="Tahoma"/>
        </w:rPr>
        <w:t>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Teaching writing at </w:t>
      </w:r>
      <w:r w:rsidR="00065903" w:rsidRPr="00005096">
        <w:rPr>
          <w:rFonts w:ascii="Tahoma" w:hAnsi="Tahoma" w:cs="Tahoma"/>
        </w:rPr>
        <w:t>primary</w:t>
      </w:r>
      <w:r w:rsidRPr="00005096">
        <w:rPr>
          <w:rFonts w:ascii="Tahoma" w:hAnsi="Tahoma" w:cs="Tahoma"/>
        </w:rPr>
        <w:t xml:space="preserve"> school.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 xml:space="preserve">Teaching phonetics. 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Using poetry in teaching English</w:t>
      </w:r>
    </w:p>
    <w:p w:rsidR="00B91B2C" w:rsidRPr="00005096" w:rsidRDefault="00B91B2C" w:rsidP="00C16A50">
      <w:pPr>
        <w:pStyle w:val="Akapitzlist"/>
        <w:numPr>
          <w:ilvl w:val="0"/>
          <w:numId w:val="6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Mistakes in modern teaching.</w:t>
      </w:r>
    </w:p>
    <w:p w:rsidR="00B91B2C" w:rsidRPr="00005096" w:rsidRDefault="00B91B2C" w:rsidP="00C16A50">
      <w:pPr>
        <w:rPr>
          <w:rFonts w:ascii="Tahoma" w:hAnsi="Tahoma" w:cs="Tahoma"/>
          <w:sz w:val="24"/>
          <w:szCs w:val="24"/>
        </w:rPr>
      </w:pPr>
    </w:p>
    <w:p w:rsidR="00824D77" w:rsidRPr="00005096" w:rsidRDefault="00427C54" w:rsidP="00C16A50">
      <w:pPr>
        <w:rPr>
          <w:rFonts w:ascii="Tahoma" w:hAnsi="Tahoma" w:cs="Tahoma"/>
          <w:b/>
        </w:rPr>
      </w:pPr>
      <w:r w:rsidRPr="00005096">
        <w:rPr>
          <w:rFonts w:ascii="Tahoma" w:hAnsi="Tahoma" w:cs="Tahoma"/>
          <w:b/>
        </w:rPr>
        <w:t>Zagadnienia specjalnościowe:</w:t>
      </w:r>
      <w:r w:rsidR="00824D77" w:rsidRPr="00005096">
        <w:rPr>
          <w:rFonts w:ascii="Tahoma" w:hAnsi="Tahoma" w:cs="Tahoma"/>
          <w:b/>
        </w:rPr>
        <w:t xml:space="preserve"> język</w:t>
      </w:r>
      <w:r w:rsidR="007B0F21" w:rsidRPr="00005096">
        <w:rPr>
          <w:rFonts w:ascii="Tahoma" w:hAnsi="Tahoma" w:cs="Tahoma"/>
          <w:b/>
        </w:rPr>
        <w:t xml:space="preserve"> </w:t>
      </w:r>
      <w:r w:rsidR="00824D77" w:rsidRPr="00005096">
        <w:rPr>
          <w:rFonts w:ascii="Tahoma" w:hAnsi="Tahoma" w:cs="Tahoma"/>
          <w:b/>
        </w:rPr>
        <w:t>angielski w biznesie z translatoryką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How would you define the most crucial problem that Translation Studies has been preoccupied with over the centuries?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he Translation Models as they were defined by Horace/Cicero and St. Jerome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Friedrich Schleiermacher is oftentimes described as the first modern translation scholar. Please, discuss the relevance of his scholarly work for Translation Studies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lastRenderedPageBreak/>
        <w:t xml:space="preserve">Discuss the Principles of Translation and their significance for the development of Translation Studies as they were defined by E. </w:t>
      </w:r>
      <w:proofErr w:type="spellStart"/>
      <w:r w:rsidRPr="00005096">
        <w:rPr>
          <w:rFonts w:ascii="Tahoma" w:hAnsi="Tahoma" w:cs="Tahoma"/>
        </w:rPr>
        <w:t>Dolet</w:t>
      </w:r>
      <w:proofErr w:type="spellEnd"/>
      <w:r w:rsidRPr="00005096">
        <w:rPr>
          <w:rFonts w:ascii="Tahoma" w:hAnsi="Tahoma" w:cs="Tahoma"/>
        </w:rPr>
        <w:t xml:space="preserve">, J. Dryden and A.F. </w:t>
      </w:r>
      <w:proofErr w:type="spellStart"/>
      <w:r w:rsidRPr="00005096">
        <w:rPr>
          <w:rFonts w:ascii="Tahoma" w:hAnsi="Tahoma" w:cs="Tahoma"/>
        </w:rPr>
        <w:t>Tytler</w:t>
      </w:r>
      <w:proofErr w:type="spellEnd"/>
      <w:r w:rsidRPr="00005096">
        <w:rPr>
          <w:rFonts w:ascii="Tahoma" w:hAnsi="Tahoma" w:cs="Tahoma"/>
        </w:rPr>
        <w:t>.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he importance of Martin Luther for Translation Studies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he work of Eugene Nida and his principles of equivalence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he main theories of Translation Studies of the 20th century: </w:t>
      </w:r>
      <w:proofErr w:type="spellStart"/>
      <w:r w:rsidRPr="00005096">
        <w:rPr>
          <w:rFonts w:ascii="Tahoma" w:hAnsi="Tahoma" w:cs="Tahoma"/>
        </w:rPr>
        <w:t>Skopostheorie</w:t>
      </w:r>
      <w:proofErr w:type="spellEnd"/>
      <w:r w:rsidRPr="00005096">
        <w:rPr>
          <w:rFonts w:ascii="Tahoma" w:hAnsi="Tahoma" w:cs="Tahoma"/>
        </w:rPr>
        <w:t xml:space="preserve">, </w:t>
      </w:r>
      <w:proofErr w:type="spellStart"/>
      <w:r w:rsidRPr="00005096">
        <w:rPr>
          <w:rFonts w:ascii="Tahoma" w:hAnsi="Tahoma" w:cs="Tahoma"/>
        </w:rPr>
        <w:t>Polysystem</w:t>
      </w:r>
      <w:proofErr w:type="spellEnd"/>
      <w:r w:rsidRPr="00005096">
        <w:rPr>
          <w:rFonts w:ascii="Tahoma" w:hAnsi="Tahoma" w:cs="Tahoma"/>
        </w:rPr>
        <w:t xml:space="preserve"> Theory, Descriptive Translation Studies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he notion of 'cultural turn' in Translation Studies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Lawrence Venuti's notions of '</w:t>
      </w:r>
      <w:proofErr w:type="spellStart"/>
      <w:r w:rsidRPr="00005096">
        <w:rPr>
          <w:rFonts w:ascii="Tahoma" w:hAnsi="Tahoma" w:cs="Tahoma"/>
        </w:rPr>
        <w:t>foreignisation</w:t>
      </w:r>
      <w:proofErr w:type="spellEnd"/>
      <w:r w:rsidRPr="00005096">
        <w:rPr>
          <w:rFonts w:ascii="Tahoma" w:hAnsi="Tahoma" w:cs="Tahoma"/>
        </w:rPr>
        <w:t>' vs. 'domestication'. </w:t>
      </w:r>
    </w:p>
    <w:p w:rsidR="00824D77" w:rsidRPr="00005096" w:rsidRDefault="00824D77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How do you understand the notion of Postcolonial Translation Theory? Please, quote relevant names. </w:t>
      </w:r>
    </w:p>
    <w:p w:rsidR="00BA54E4" w:rsidRPr="00005096" w:rsidRDefault="00143F51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scuss the concept and the role of Computer Assisted Translation (CAT) in translators’ work (advantages, disadvantages, potential opportunities and threats).</w:t>
      </w:r>
    </w:p>
    <w:p w:rsidR="00CD48C9" w:rsidRPr="00005096" w:rsidRDefault="00CD48C9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Equivalence in translation. Discuss.</w:t>
      </w:r>
    </w:p>
    <w:p w:rsidR="00CD48C9" w:rsidRPr="00005096" w:rsidRDefault="00AA3D44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efine and characterize criteria for designing a dictionary</w:t>
      </w:r>
      <w:r w:rsidR="002F5451" w:rsidRPr="00005096">
        <w:rPr>
          <w:rFonts w:ascii="Tahoma" w:hAnsi="Tahoma" w:cs="Tahoma"/>
        </w:rPr>
        <w:t>.</w:t>
      </w:r>
    </w:p>
    <w:p w:rsidR="008E418B" w:rsidRPr="00005096" w:rsidRDefault="00AA3D44" w:rsidP="00C16A50">
      <w:pPr>
        <w:pStyle w:val="Akapitzlist"/>
        <w:numPr>
          <w:ilvl w:val="0"/>
          <w:numId w:val="7"/>
        </w:numPr>
        <w:jc w:val="left"/>
        <w:rPr>
          <w:rFonts w:ascii="Tahoma" w:hAnsi="Tahoma" w:cs="Tahoma"/>
        </w:rPr>
      </w:pPr>
      <w:r w:rsidRPr="00005096">
        <w:rPr>
          <w:rFonts w:ascii="Tahoma" w:hAnsi="Tahoma" w:cs="Tahoma"/>
        </w:rPr>
        <w:t>Different criteria for classifying dictionaries</w:t>
      </w:r>
      <w:r w:rsidR="002F5451" w:rsidRPr="00005096">
        <w:rPr>
          <w:rFonts w:ascii="Tahoma" w:hAnsi="Tahoma" w:cs="Tahoma"/>
        </w:rPr>
        <w:t>.</w:t>
      </w:r>
      <w:r w:rsidR="00D34340" w:rsidRPr="00005096">
        <w:rPr>
          <w:rFonts w:ascii="Tahoma" w:hAnsi="Tahoma" w:cs="Tahoma"/>
        </w:rPr>
        <w:t xml:space="preserve"> Discuss.</w:t>
      </w:r>
    </w:p>
    <w:p w:rsidR="007D5704" w:rsidRPr="007D5704" w:rsidRDefault="00AA3D44" w:rsidP="007D5704">
      <w:pPr>
        <w:rPr>
          <w:rFonts w:ascii="Tahoma" w:hAnsi="Tahoma" w:cs="Tahoma"/>
          <w:sz w:val="24"/>
          <w:szCs w:val="24"/>
        </w:rPr>
      </w:pPr>
      <w:r w:rsidRPr="007D5704">
        <w:rPr>
          <w:rFonts w:ascii="Tahoma" w:hAnsi="Tahoma" w:cs="Tahoma"/>
        </w:rPr>
        <w:t>Metaphor and metonymy in Business English</w:t>
      </w:r>
      <w:r w:rsidR="002F5451" w:rsidRPr="007D5704">
        <w:rPr>
          <w:rFonts w:ascii="Tahoma" w:hAnsi="Tahoma" w:cs="Tahoma"/>
        </w:rPr>
        <w:t>.</w:t>
      </w:r>
      <w:r w:rsidR="00D34340" w:rsidRPr="007D5704">
        <w:rPr>
          <w:rFonts w:ascii="Tahoma" w:hAnsi="Tahoma" w:cs="Tahoma"/>
        </w:rPr>
        <w:t xml:space="preserve"> Discuss.</w:t>
      </w:r>
      <w:r w:rsidR="007D5704" w:rsidRPr="007D5704">
        <w:rPr>
          <w:rFonts w:ascii="Tahoma" w:hAnsi="Tahoma" w:cs="Tahoma"/>
        </w:rPr>
        <w:br/>
      </w:r>
      <w:r w:rsidR="007D5704">
        <w:rPr>
          <w:rFonts w:ascii="Times New Roman" w:hAnsi="Times New Roman" w:cs="Times New Roman"/>
          <w:b/>
          <w:sz w:val="24"/>
          <w:szCs w:val="24"/>
        </w:rPr>
        <w:br/>
      </w:r>
      <w:r w:rsidR="007D5704" w:rsidRPr="007D5704">
        <w:rPr>
          <w:rFonts w:ascii="Tahoma" w:hAnsi="Tahoma" w:cs="Tahoma"/>
          <w:b/>
          <w:sz w:val="24"/>
          <w:szCs w:val="24"/>
        </w:rPr>
        <w:t xml:space="preserve">Zagadnienia specjalnościowe: </w:t>
      </w:r>
      <w:r w:rsidR="007D5704" w:rsidRPr="007D5704">
        <w:rPr>
          <w:rFonts w:ascii="Tahoma" w:hAnsi="Tahoma" w:cs="Tahoma"/>
          <w:sz w:val="24"/>
          <w:szCs w:val="24"/>
        </w:rPr>
        <w:t xml:space="preserve">Lingwistyka stosowana 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История русского алфавита – Кирилл и Мефодий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Происхождение русского литературного языка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Произношение акцентированных и неакцентированных гласных звуков; редукция гласных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Произношение звуков л, ш, ж, ц, ч, щ, й с мягкими и твердыми гласными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Настоящее, будущее и прошедшее время глаголов, инфинитив, 1-ое и 2-ое спряжение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Сослагательное и повелительное наклонение глаголов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Имена существительные 1-го, 2-го и 3-го склонения, несклоняемые имена существительные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Виды и степени сравнения имен прилагательных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Склонение количественных и собирательных числительных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Правописание мягкого и твердого знаков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lastRenderedPageBreak/>
        <w:t>Прописная и строчная буква в русском языке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Общая характеристика научного стиля речи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</w:rPr>
      </w:pPr>
      <w:proofErr w:type="spellStart"/>
      <w:r w:rsidRPr="007D5704">
        <w:rPr>
          <w:rFonts w:ascii="Tahoma" w:hAnsi="Tahoma" w:cs="Tahoma"/>
        </w:rPr>
        <w:t>Особенности</w:t>
      </w:r>
      <w:proofErr w:type="spellEnd"/>
      <w:r w:rsidRPr="007D5704">
        <w:rPr>
          <w:rFonts w:ascii="Tahoma" w:hAnsi="Tahoma" w:cs="Tahoma"/>
        </w:rPr>
        <w:t xml:space="preserve"> </w:t>
      </w:r>
      <w:proofErr w:type="spellStart"/>
      <w:r w:rsidRPr="007D5704">
        <w:rPr>
          <w:rFonts w:ascii="Tahoma" w:hAnsi="Tahoma" w:cs="Tahoma"/>
        </w:rPr>
        <w:t>разговорного</w:t>
      </w:r>
      <w:proofErr w:type="spellEnd"/>
      <w:r w:rsidRPr="007D5704">
        <w:rPr>
          <w:rFonts w:ascii="Tahoma" w:hAnsi="Tahoma" w:cs="Tahoma"/>
        </w:rPr>
        <w:t xml:space="preserve"> </w:t>
      </w:r>
      <w:proofErr w:type="spellStart"/>
      <w:r w:rsidRPr="007D5704">
        <w:rPr>
          <w:rFonts w:ascii="Tahoma" w:hAnsi="Tahoma" w:cs="Tahoma"/>
        </w:rPr>
        <w:t>стиля</w:t>
      </w:r>
      <w:proofErr w:type="spellEnd"/>
      <w:r w:rsidRPr="007D5704">
        <w:rPr>
          <w:rFonts w:ascii="Tahoma" w:hAnsi="Tahoma" w:cs="Tahoma"/>
        </w:rPr>
        <w:t>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</w:rPr>
      </w:pPr>
      <w:proofErr w:type="spellStart"/>
      <w:r w:rsidRPr="007D5704">
        <w:rPr>
          <w:rFonts w:ascii="Tahoma" w:hAnsi="Tahoma" w:cs="Tahoma"/>
        </w:rPr>
        <w:t>Лексические</w:t>
      </w:r>
      <w:proofErr w:type="spellEnd"/>
      <w:r w:rsidRPr="007D5704">
        <w:rPr>
          <w:rFonts w:ascii="Tahoma" w:hAnsi="Tahoma" w:cs="Tahoma"/>
        </w:rPr>
        <w:t xml:space="preserve"> </w:t>
      </w:r>
      <w:proofErr w:type="spellStart"/>
      <w:r w:rsidRPr="007D5704">
        <w:rPr>
          <w:rFonts w:ascii="Tahoma" w:hAnsi="Tahoma" w:cs="Tahoma"/>
        </w:rPr>
        <w:t>особенности</w:t>
      </w:r>
      <w:proofErr w:type="spellEnd"/>
      <w:r w:rsidRPr="007D5704">
        <w:rPr>
          <w:rFonts w:ascii="Tahoma" w:hAnsi="Tahoma" w:cs="Tahoma"/>
        </w:rPr>
        <w:t xml:space="preserve"> </w:t>
      </w:r>
      <w:proofErr w:type="spellStart"/>
      <w:r w:rsidRPr="007D5704">
        <w:rPr>
          <w:rFonts w:ascii="Tahoma" w:hAnsi="Tahoma" w:cs="Tahoma"/>
        </w:rPr>
        <w:t>публицистического</w:t>
      </w:r>
      <w:proofErr w:type="spellEnd"/>
      <w:r w:rsidRPr="007D5704">
        <w:rPr>
          <w:rFonts w:ascii="Tahoma" w:hAnsi="Tahoma" w:cs="Tahoma"/>
        </w:rPr>
        <w:t xml:space="preserve"> </w:t>
      </w:r>
      <w:proofErr w:type="spellStart"/>
      <w:r w:rsidRPr="007D5704">
        <w:rPr>
          <w:rFonts w:ascii="Tahoma" w:hAnsi="Tahoma" w:cs="Tahoma"/>
        </w:rPr>
        <w:t>стиля</w:t>
      </w:r>
      <w:proofErr w:type="spellEnd"/>
      <w:r w:rsidRPr="007D5704">
        <w:rPr>
          <w:rFonts w:ascii="Tahoma" w:hAnsi="Tahoma" w:cs="Tahoma"/>
        </w:rPr>
        <w:t>.</w:t>
      </w:r>
    </w:p>
    <w:p w:rsidR="007D5704" w:rsidRPr="007D5704" w:rsidRDefault="007D5704" w:rsidP="007D5704">
      <w:pPr>
        <w:pStyle w:val="Akapitzlist"/>
        <w:numPr>
          <w:ilvl w:val="0"/>
          <w:numId w:val="9"/>
        </w:numPr>
        <w:rPr>
          <w:rFonts w:ascii="Tahoma" w:hAnsi="Tahoma" w:cs="Tahoma"/>
          <w:lang w:val="ru-RU"/>
        </w:rPr>
      </w:pPr>
      <w:r w:rsidRPr="007D5704">
        <w:rPr>
          <w:rFonts w:ascii="Tahoma" w:hAnsi="Tahoma" w:cs="Tahoma"/>
          <w:lang w:val="ru-RU"/>
        </w:rPr>
        <w:t>Композиционные особенности официально-делового стиля, канцелярские обороты.</w:t>
      </w:r>
    </w:p>
    <w:p w:rsidR="007D5704" w:rsidRPr="007D5704" w:rsidRDefault="007D5704" w:rsidP="007D5704">
      <w:pPr>
        <w:pStyle w:val="Akapitzlist"/>
        <w:shd w:val="clear" w:color="auto" w:fill="FFFFFF"/>
        <w:spacing w:line="276" w:lineRule="auto"/>
        <w:ind w:left="0"/>
        <w:rPr>
          <w:rFonts w:ascii="Tahoma" w:eastAsia="Times New Roman" w:hAnsi="Tahoma" w:cs="Tahoma"/>
          <w:lang w:val="en-US"/>
        </w:rPr>
      </w:pPr>
    </w:p>
    <w:p w:rsidR="00005096" w:rsidRPr="007D5704" w:rsidRDefault="00005096" w:rsidP="007D5704">
      <w:pPr>
        <w:pStyle w:val="Akapitzlist"/>
        <w:ind w:left="360"/>
        <w:jc w:val="left"/>
        <w:rPr>
          <w:rFonts w:ascii="Tahoma" w:hAnsi="Tahoma" w:cs="Tahoma"/>
        </w:rPr>
      </w:pPr>
    </w:p>
    <w:sectPr w:rsidR="00005096" w:rsidRPr="007D5704" w:rsidSect="00525B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14270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8C14CE0"/>
    <w:multiLevelType w:val="hybridMultilevel"/>
    <w:tmpl w:val="E3A600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2E05CF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9E235D"/>
    <w:multiLevelType w:val="hybridMultilevel"/>
    <w:tmpl w:val="A462CE10"/>
    <w:lvl w:ilvl="0" w:tplc="74B4AFBE">
      <w:start w:val="1"/>
      <w:numFmt w:val="decimal"/>
      <w:lvlText w:val="%1."/>
      <w:lvlJc w:val="left"/>
      <w:pPr>
        <w:ind w:left="0" w:firstLine="56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35CE605B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6E94DC3"/>
    <w:multiLevelType w:val="hybridMultilevel"/>
    <w:tmpl w:val="0FC2DB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E317D57"/>
    <w:multiLevelType w:val="hybridMultilevel"/>
    <w:tmpl w:val="867809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AF6C57"/>
    <w:multiLevelType w:val="hybridMultilevel"/>
    <w:tmpl w:val="14D21A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7275F6A"/>
    <w:multiLevelType w:val="hybridMultilevel"/>
    <w:tmpl w:val="471EC4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8971148"/>
    <w:multiLevelType w:val="hybridMultilevel"/>
    <w:tmpl w:val="8DE2785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AKSpmYGlobGhko6SsGpxcWZ+XkgBYa1AMtTtWAsAAAA"/>
  </w:docVars>
  <w:rsids>
    <w:rsidRoot w:val="004F3BA2"/>
    <w:rsid w:val="00005096"/>
    <w:rsid w:val="00065903"/>
    <w:rsid w:val="000C09E0"/>
    <w:rsid w:val="000C6DA8"/>
    <w:rsid w:val="000E566C"/>
    <w:rsid w:val="00143F51"/>
    <w:rsid w:val="001B3086"/>
    <w:rsid w:val="001F55F9"/>
    <w:rsid w:val="002169F5"/>
    <w:rsid w:val="00226A23"/>
    <w:rsid w:val="002378B4"/>
    <w:rsid w:val="00243CD7"/>
    <w:rsid w:val="002F5451"/>
    <w:rsid w:val="00391FCF"/>
    <w:rsid w:val="00427C54"/>
    <w:rsid w:val="004F3BA2"/>
    <w:rsid w:val="00525B9A"/>
    <w:rsid w:val="00603E1D"/>
    <w:rsid w:val="0060781F"/>
    <w:rsid w:val="00631D98"/>
    <w:rsid w:val="007B0F21"/>
    <w:rsid w:val="007D41A0"/>
    <w:rsid w:val="007D5704"/>
    <w:rsid w:val="007F20E1"/>
    <w:rsid w:val="00824D77"/>
    <w:rsid w:val="008811A4"/>
    <w:rsid w:val="008C4A1E"/>
    <w:rsid w:val="008E418B"/>
    <w:rsid w:val="00941108"/>
    <w:rsid w:val="00943D6E"/>
    <w:rsid w:val="00991293"/>
    <w:rsid w:val="00AA3D44"/>
    <w:rsid w:val="00AA6735"/>
    <w:rsid w:val="00B91B2C"/>
    <w:rsid w:val="00BA4E88"/>
    <w:rsid w:val="00BA54E4"/>
    <w:rsid w:val="00C16A50"/>
    <w:rsid w:val="00C260AB"/>
    <w:rsid w:val="00C95377"/>
    <w:rsid w:val="00CA148D"/>
    <w:rsid w:val="00CD48C9"/>
    <w:rsid w:val="00CE1DCE"/>
    <w:rsid w:val="00D34340"/>
    <w:rsid w:val="00DB109E"/>
    <w:rsid w:val="00DE44F8"/>
    <w:rsid w:val="00E309EF"/>
    <w:rsid w:val="00E646F8"/>
    <w:rsid w:val="00F62C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24D77"/>
  </w:style>
  <w:style w:type="paragraph" w:styleId="Nagwek1">
    <w:name w:val="heading 1"/>
    <w:basedOn w:val="Normalny"/>
    <w:next w:val="Normalny"/>
    <w:link w:val="Nagwek1Znak"/>
    <w:uiPriority w:val="9"/>
    <w:qFormat/>
    <w:rsid w:val="00C16A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24D77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NormalnyWeb">
    <w:name w:val="Normal (Web)"/>
    <w:basedOn w:val="Normalny"/>
    <w:uiPriority w:val="99"/>
    <w:unhideWhenUsed/>
    <w:rsid w:val="00824D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5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54E4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C16A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24D77"/>
  </w:style>
  <w:style w:type="paragraph" w:styleId="Nagwek1">
    <w:name w:val="heading 1"/>
    <w:basedOn w:val="Normalny"/>
    <w:next w:val="Normalny"/>
    <w:link w:val="Nagwek1Znak"/>
    <w:uiPriority w:val="9"/>
    <w:qFormat/>
    <w:rsid w:val="00C16A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24D77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  <w:sz w:val="24"/>
      <w:szCs w:val="24"/>
      <w:lang w:val="en-GB"/>
    </w:rPr>
  </w:style>
  <w:style w:type="paragraph" w:styleId="NormalnyWeb">
    <w:name w:val="Normal (Web)"/>
    <w:basedOn w:val="Normalny"/>
    <w:uiPriority w:val="99"/>
    <w:unhideWhenUsed/>
    <w:rsid w:val="00824D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5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54E4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C16A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96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5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lastModifiedBy>Pracownik</cp:lastModifiedBy>
  <cp:revision>2</cp:revision>
  <cp:lastPrinted>2021-06-15T10:04:00Z</cp:lastPrinted>
  <dcterms:created xsi:type="dcterms:W3CDTF">2021-09-03T06:49:00Z</dcterms:created>
  <dcterms:modified xsi:type="dcterms:W3CDTF">2021-09-03T06:49:00Z</dcterms:modified>
</cp:coreProperties>
</file>